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71F4D6" w14:textId="083C1657" w:rsidR="00E00F5D" w:rsidRPr="00337CC1" w:rsidRDefault="007008E3">
      <w:pPr>
        <w:pStyle w:val="Corpsdetexte"/>
        <w:ind w:left="0"/>
        <w:rPr>
          <w:rFonts w:ascii="FranceTV Brown TT" w:hAnsi="FranceTV Brown TT" w:cs="FranceTV Brown TT"/>
        </w:rPr>
      </w:pPr>
      <w:r>
        <w:rPr>
          <w:rFonts w:ascii="FranceTV Brown TT" w:hAnsi="FranceTV Brown TT" w:cs="FranceTV Brown TT"/>
        </w:rPr>
        <w:t xml:space="preserve"> </w:t>
      </w:r>
    </w:p>
    <w:p w14:paraId="67CA5E0D" w14:textId="77777777" w:rsidR="00E00F5D" w:rsidRPr="00337CC1" w:rsidRDefault="00E00F5D">
      <w:pPr>
        <w:pStyle w:val="Corpsdetexte"/>
        <w:ind w:left="0"/>
        <w:rPr>
          <w:rFonts w:ascii="FranceTV Brown TT" w:hAnsi="FranceTV Brown TT" w:cs="FranceTV Brown TT"/>
        </w:rPr>
      </w:pPr>
    </w:p>
    <w:p w14:paraId="04EBD40A" w14:textId="77777777" w:rsidR="005C0134" w:rsidRPr="005C0134" w:rsidRDefault="00270A16" w:rsidP="005C0134">
      <w:pPr>
        <w:ind w:right="2683"/>
        <w:rPr>
          <w:rFonts w:ascii="Arial" w:hAnsi="Arial"/>
          <w:sz w:val="2"/>
          <w:szCs w:val="8"/>
          <w:lang w:val="en-US"/>
        </w:rPr>
      </w:pPr>
      <w:r w:rsidRPr="00EF0739">
        <w:rPr>
          <w:rFonts w:ascii="Arial" w:hAnsi="Arial"/>
          <w:sz w:val="48"/>
          <w:lang w:val="en-US"/>
        </w:rPr>
        <w:br/>
      </w:r>
    </w:p>
    <w:p w14:paraId="700070AA" w14:textId="77777777" w:rsidR="005C0134" w:rsidRPr="005C0134" w:rsidRDefault="005C0134" w:rsidP="005C0134">
      <w:pPr>
        <w:ind w:right="2683"/>
        <w:rPr>
          <w:rFonts w:ascii="Arial" w:hAnsi="Arial"/>
          <w:sz w:val="2"/>
          <w:szCs w:val="8"/>
          <w:lang w:val="en-US"/>
        </w:rPr>
      </w:pPr>
    </w:p>
    <w:p w14:paraId="2D3BE023" w14:textId="5A404E15" w:rsidR="00E00F5D" w:rsidRPr="00EF0739" w:rsidRDefault="00270A16" w:rsidP="005C0134">
      <w:pPr>
        <w:spacing w:before="240"/>
        <w:ind w:right="2683"/>
        <w:rPr>
          <w:rFonts w:ascii="Arial" w:hAnsi="Arial" w:cs="Arial"/>
          <w:sz w:val="48"/>
          <w:lang w:val="en-US"/>
        </w:rPr>
      </w:pPr>
      <w:r w:rsidRPr="00EF0739">
        <w:rPr>
          <w:rFonts w:ascii="Arial" w:hAnsi="Arial"/>
          <w:sz w:val="48"/>
          <w:lang w:val="en-US"/>
        </w:rPr>
        <w:t xml:space="preserve">Certificate of Mandate </w:t>
      </w:r>
      <w:r w:rsidRPr="00EF0739">
        <w:rPr>
          <w:rFonts w:ascii="Arial" w:hAnsi="Arial"/>
          <w:sz w:val="48"/>
          <w:lang w:val="en-US"/>
        </w:rPr>
        <w:br/>
        <w:t>France Télévisions Publicité Group*</w:t>
      </w:r>
    </w:p>
    <w:p w14:paraId="6D125B7B" w14:textId="168305C6" w:rsidR="00E00F5D" w:rsidRPr="00CB332F" w:rsidRDefault="002B3160">
      <w:pPr>
        <w:pStyle w:val="Corpsdetexte"/>
        <w:spacing w:before="7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0E9F7C30" wp14:editId="176C01A1">
                <wp:simplePos x="0" y="0"/>
                <wp:positionH relativeFrom="page">
                  <wp:posOffset>539750</wp:posOffset>
                </wp:positionH>
                <wp:positionV relativeFrom="paragraph">
                  <wp:posOffset>208280</wp:posOffset>
                </wp:positionV>
                <wp:extent cx="6480175" cy="0"/>
                <wp:effectExtent l="6350" t="8255" r="9525" b="10795"/>
                <wp:wrapTopAndBottom/>
                <wp:docPr id="63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84D13D" id="Line 75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.5pt,16.4pt" to="552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" strokeweight=".5pt">
                <w10:wrap type="topAndBottom" anchorx="page"/>
              </v:line>
            </w:pict>
          </mc:Fallback>
        </mc:AlternateContent>
      </w:r>
      <w:r w:rsidRPr="00CB332F">
        <w:rPr>
          <w:rFonts w:ascii="Arial" w:hAnsi="Arial"/>
          <w:sz w:val="24"/>
          <w:lang w:val="en-US"/>
        </w:rPr>
        <w:t xml:space="preserve"> </w:t>
      </w:r>
    </w:p>
    <w:p w14:paraId="744C636F" w14:textId="77777777" w:rsidR="00E00F5D" w:rsidRDefault="00E00F5D">
      <w:pPr>
        <w:pStyle w:val="Corpsdetexte"/>
        <w:ind w:left="0"/>
        <w:rPr>
          <w:rFonts w:ascii="Arial" w:hAnsi="Arial" w:cs="Arial"/>
          <w:lang w:val="en-US"/>
        </w:rPr>
      </w:pPr>
    </w:p>
    <w:p w14:paraId="6B1EB784" w14:textId="77777777" w:rsidR="00E00F5D" w:rsidRPr="007B15AD" w:rsidRDefault="002B3160" w:rsidP="00825267">
      <w:pPr>
        <w:pStyle w:val="Titre1"/>
        <w:jc w:val="both"/>
        <w:rPr>
          <w:rFonts w:ascii="Arial" w:hAnsi="Arial" w:cs="Arial"/>
        </w:rPr>
      </w:pPr>
      <w:r>
        <w:rPr>
          <w:rFonts w:ascii="Arial" w:hAnsi="Arial"/>
        </w:rPr>
        <w:t>To be completed by the Advertiser on its company letterhead.</w:t>
      </w:r>
    </w:p>
    <w:p w14:paraId="1473251D" w14:textId="530B49F5" w:rsidR="00E00F5D" w:rsidRPr="007B15AD" w:rsidRDefault="002B3160" w:rsidP="00825267">
      <w:pPr>
        <w:spacing w:before="14" w:line="254" w:lineRule="auto"/>
        <w:ind w:left="110" w:right="956"/>
        <w:jc w:val="both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 xml:space="preserve">An original copy must be sent to France Télévisions Publicité at the following address before any programming request is made: France Télévisions Publicité (ADV) – 64-70 avenue Jean-Baptiste Clément – 92641 Boulogne-Billancourt CEDEX or </w:t>
      </w:r>
      <w:r w:rsidR="00BE7F43" w:rsidRPr="00BE7F43">
        <w:rPr>
          <w:rFonts w:ascii="Arial" w:hAnsi="Arial"/>
          <w:b/>
          <w:color w:val="0000FF"/>
          <w:sz w:val="20"/>
        </w:rPr>
        <w:t>mandat</w:t>
      </w:r>
      <w:r>
        <w:rPr>
          <w:rFonts w:ascii="Arial" w:hAnsi="Arial"/>
          <w:b/>
          <w:color w:val="0000FF"/>
          <w:sz w:val="20"/>
        </w:rPr>
        <w:t>@francetvpub.fr</w:t>
      </w:r>
    </w:p>
    <w:p w14:paraId="20637B37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237AB0DE" w14:textId="77777777" w:rsidR="00E00F5D" w:rsidRPr="007B15AD" w:rsidRDefault="002B3160">
      <w:pPr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color w:val="E62A32"/>
          <w:sz w:val="20"/>
        </w:rPr>
        <w:t>WE THE UNDERSIGNED,</w:t>
      </w:r>
    </w:p>
    <w:p w14:paraId="34DFFDD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Company name:</w:t>
      </w:r>
      <w:r>
        <w:rPr>
          <w:rFonts w:ascii="Arial" w:hAnsi="Arial"/>
        </w:rPr>
        <w:tab/>
      </w:r>
    </w:p>
    <w:p w14:paraId="101A7FC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Registered office:</w:t>
      </w:r>
      <w:r>
        <w:rPr>
          <w:rFonts w:ascii="Arial" w:hAnsi="Arial"/>
        </w:rPr>
        <w:tab/>
      </w:r>
    </w:p>
    <w:p w14:paraId="63A5624A" w14:textId="77777777" w:rsidR="00E00F5D" w:rsidRPr="007B15AD" w:rsidRDefault="002B3160">
      <w:pPr>
        <w:pStyle w:val="Corpsdetexte"/>
        <w:spacing w:before="17"/>
        <w:rPr>
          <w:rFonts w:ascii="Arial" w:hAnsi="Arial" w:cs="Arial"/>
        </w:rPr>
      </w:pPr>
      <w:r>
        <w:rPr>
          <w:rFonts w:ascii="Arial" w:hAnsi="Arial"/>
        </w:rPr>
        <w:t>Please provide the billing address if it is different to the registered office address above:</w:t>
      </w:r>
    </w:p>
    <w:p w14:paraId="1AC7D441" w14:textId="77777777" w:rsidR="00B35CED" w:rsidRDefault="00B35CED" w:rsidP="00B35CED">
      <w:pPr>
        <w:tabs>
          <w:tab w:val="left" w:leader="dot" w:pos="10345"/>
        </w:tabs>
        <w:spacing w:before="55"/>
        <w:ind w:left="108"/>
        <w:rPr>
          <w:rFonts w:ascii="Arial" w:hAnsi="Arial"/>
          <w:sz w:val="20"/>
        </w:rPr>
      </w:pPr>
      <w:r>
        <w:rPr>
          <w:rFonts w:ascii="Arial" w:hAnsi="Arial"/>
          <w:sz w:val="20"/>
        </w:rPr>
        <w:tab/>
      </w:r>
    </w:p>
    <w:p w14:paraId="7F2693F5" w14:textId="77777777" w:rsidR="00B35CED" w:rsidRPr="00BF74EA" w:rsidRDefault="00B35CED" w:rsidP="00B35CED">
      <w:pPr>
        <w:ind w:firstLine="11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E</w:t>
      </w:r>
      <w:r w:rsidRPr="00BF74EA">
        <w:rPr>
          <w:rFonts w:ascii="Arial" w:hAnsi="Arial"/>
          <w:sz w:val="20"/>
          <w:szCs w:val="20"/>
        </w:rPr>
        <w:t>-mail address for sending invoices</w:t>
      </w:r>
      <w:r>
        <w:rPr>
          <w:rFonts w:ascii="Arial" w:hAnsi="Arial"/>
          <w:sz w:val="20"/>
          <w:szCs w:val="20"/>
        </w:rPr>
        <w:t>*</w:t>
      </w:r>
      <w:r w:rsidRPr="00BF74EA">
        <w:rPr>
          <w:rFonts w:ascii="Arial" w:hAnsi="Arial"/>
          <w:sz w:val="20"/>
          <w:szCs w:val="20"/>
        </w:rPr>
        <w:t xml:space="preserve"> (replaces the sending invoices by post)</w:t>
      </w:r>
      <w:r>
        <w:rPr>
          <w:rFonts w:ascii="Arial" w:hAnsi="Arial"/>
          <w:sz w:val="20"/>
          <w:szCs w:val="20"/>
        </w:rPr>
        <w:t>:</w:t>
      </w:r>
    </w:p>
    <w:p w14:paraId="06070FC0" w14:textId="77777777" w:rsidR="00B35CED" w:rsidRDefault="00B35CED" w:rsidP="00B35CED">
      <w:pPr>
        <w:ind w:firstLine="110"/>
        <w:rPr>
          <w:i/>
          <w:sz w:val="20"/>
        </w:rPr>
      </w:pPr>
      <w:r>
        <w:rPr>
          <w:i/>
          <w:sz w:val="20"/>
        </w:rPr>
        <w:t>*I</w:t>
      </w:r>
      <w:r w:rsidRPr="00BF74EA">
        <w:rPr>
          <w:i/>
          <w:sz w:val="20"/>
        </w:rPr>
        <w:t>n compliance with the legal obligation to dematerialise 2024-2026</w:t>
      </w:r>
    </w:p>
    <w:p w14:paraId="77B9A9D4" w14:textId="2B1A7C44" w:rsidR="00E00F5D" w:rsidRPr="00A4176E" w:rsidRDefault="00B35CED" w:rsidP="00A4176E">
      <w:pPr>
        <w:spacing w:before="55"/>
        <w:ind w:left="110"/>
        <w:rPr>
          <w:sz w:val="20"/>
        </w:rPr>
      </w:pPr>
      <w:r>
        <w:rPr>
          <w:sz w:val="20"/>
        </w:rPr>
        <w:t>………………………………………………………………………………………………………………………………………………………………………….</w:t>
      </w:r>
      <w:r w:rsidR="00A4176E">
        <w:rPr>
          <w:sz w:val="20"/>
        </w:rPr>
        <w:br/>
      </w:r>
      <w:r w:rsidR="002B3160">
        <w:rPr>
          <w:rFonts w:ascii="Arial" w:hAnsi="Arial"/>
          <w:sz w:val="16"/>
        </w:rPr>
        <w:t xml:space="preserve">For a group of Advertisers, please proved the billing address of each </w:t>
      </w:r>
      <w:r w:rsidR="00EA0198">
        <w:rPr>
          <w:rFonts w:ascii="Arial" w:hAnsi="Arial"/>
          <w:sz w:val="16"/>
        </w:rPr>
        <w:t>affiliat</w:t>
      </w:r>
      <w:r w:rsidR="00FF5392">
        <w:rPr>
          <w:rFonts w:ascii="Arial" w:hAnsi="Arial"/>
          <w:sz w:val="16"/>
        </w:rPr>
        <w:t>e</w:t>
      </w:r>
      <w:r w:rsidR="002B3160">
        <w:rPr>
          <w:rFonts w:ascii="Arial" w:hAnsi="Arial"/>
          <w:sz w:val="16"/>
        </w:rPr>
        <w:t xml:space="preserve"> (see page 3).</w:t>
      </w:r>
    </w:p>
    <w:p w14:paraId="28B52580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26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486C602A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00B1FBB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471311E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41A34E2C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0FABF35" w14:textId="1BE8286C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>Duly authori</w:t>
      </w:r>
      <w:r w:rsidR="00FF5392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 xml:space="preserve">ed for the purposes hereof, hereinafter referred to as </w:t>
      </w:r>
      <w:r>
        <w:rPr>
          <w:rFonts w:ascii="Arial" w:hAnsi="Arial"/>
          <w:b/>
          <w:bCs/>
          <w:sz w:val="16"/>
        </w:rPr>
        <w:t>“the Advertiser”</w:t>
      </w:r>
    </w:p>
    <w:p w14:paraId="1E862A33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1C0DA71E" w14:textId="7CE5E0BF" w:rsidR="00E00F5D" w:rsidRPr="007B15AD" w:rsidRDefault="002B3160">
      <w:pPr>
        <w:pStyle w:val="Titre1"/>
        <w:spacing w:before="1"/>
        <w:rPr>
          <w:rFonts w:ascii="Arial" w:hAnsi="Arial" w:cs="Arial"/>
        </w:rPr>
      </w:pPr>
      <w:r>
        <w:rPr>
          <w:rFonts w:ascii="Arial" w:hAnsi="Arial"/>
          <w:color w:val="E62A32"/>
        </w:rPr>
        <w:t>CERTIFY THAT WE HAVE 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D</w:t>
      </w:r>
    </w:p>
    <w:p w14:paraId="52D0F367" w14:textId="77777777" w:rsidR="00E00F5D" w:rsidRPr="007B15AD" w:rsidRDefault="002B3160" w:rsidP="00722901">
      <w:pPr>
        <w:pStyle w:val="Corpsdetexte"/>
        <w:tabs>
          <w:tab w:val="left" w:leader="dot" w:pos="10345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5169787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EBFD91B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0F8AA1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3EA2008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67FC3D5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52CB5408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5D638DA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Agent”.</w:t>
      </w:r>
    </w:p>
    <w:p w14:paraId="4F3EE65C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3B184052" w14:textId="0CAAE1C3" w:rsidR="00E00F5D" w:rsidRPr="007B15AD" w:rsidRDefault="002B3160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 THE AGENT'S SUBSTITUTE</w:t>
      </w:r>
    </w:p>
    <w:p w14:paraId="2C686F05" w14:textId="77777777" w:rsidR="00E00F5D" w:rsidRPr="007B15AD" w:rsidRDefault="002B3160" w:rsidP="00184391">
      <w:pPr>
        <w:pStyle w:val="Titre1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</w:p>
    <w:p w14:paraId="3D77D58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94682A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10F9490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2DC34C3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385026D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75EEAA7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600DB4E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Sub-Agent”.</w:t>
      </w:r>
    </w:p>
    <w:p w14:paraId="7C6AFA8C" w14:textId="3FE5BB11" w:rsidR="00E00F5D" w:rsidRPr="007B15AD" w:rsidRDefault="008614F5" w:rsidP="00FC3202">
      <w:pPr>
        <w:pStyle w:val="Corpsdetexte"/>
        <w:tabs>
          <w:tab w:val="left" w:pos="3686"/>
        </w:tabs>
        <w:spacing w:before="100"/>
        <w:ind w:left="0"/>
        <w:rPr>
          <w:rFonts w:ascii="Arial" w:hAnsi="Arial" w:cs="Arial"/>
        </w:rPr>
      </w:pPr>
      <w:r>
        <w:rPr>
          <w:rFonts w:ascii="Arial" w:hAnsi="Arial"/>
        </w:rPr>
        <w:t xml:space="preserve">  </w:t>
      </w:r>
      <w:r w:rsidRPr="0004742C">
        <w:rPr>
          <w:rFonts w:ascii="Arial" w:hAnsi="Arial" w:cs="Arial"/>
        </w:rPr>
        <w:t>To act on our behalf</w:t>
      </w:r>
      <w:r>
        <w:t xml:space="preserve"> </w:t>
      </w:r>
      <w:r>
        <w:rPr>
          <w:rFonts w:ascii="Arial" w:hAnsi="Arial"/>
        </w:rPr>
        <w:t>with:</w:t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9863248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A122F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>
        <w:rPr>
          <w:rFonts w:ascii="Arial" w:hAnsi="Arial"/>
        </w:rPr>
        <w:t xml:space="preserve"> France Télévisions Publicité Group*</w:t>
      </w:r>
    </w:p>
    <w:p w14:paraId="2F1AD3CE" w14:textId="59AEDFAE" w:rsidR="00E00F5D" w:rsidRPr="007B15AD" w:rsidRDefault="004B24C1" w:rsidP="00722901">
      <w:pPr>
        <w:pStyle w:val="Corpsdetexte"/>
        <w:tabs>
          <w:tab w:val="left" w:leader="dot" w:pos="10331"/>
        </w:tabs>
        <w:spacing w:before="47"/>
        <w:ind w:left="368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4608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484690" w:rsidRPr="00EA0198">
            <w:rPr>
              <w:rFonts w:ascii="Segoe UI Symbol" w:eastAsia="MS Gothic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Others (specify): </w:t>
      </w:r>
      <w:r w:rsidR="009E1315">
        <w:rPr>
          <w:rFonts w:ascii="Arial" w:hAnsi="Arial"/>
        </w:rPr>
        <w:tab/>
      </w:r>
    </w:p>
    <w:p w14:paraId="333C64EC" w14:textId="77777777" w:rsidR="00E00F5D" w:rsidRPr="00EA0198" w:rsidRDefault="00E00F5D">
      <w:pPr>
        <w:pStyle w:val="Corpsdetexte"/>
        <w:spacing w:before="2"/>
        <w:ind w:left="0"/>
        <w:rPr>
          <w:rFonts w:ascii="Arial" w:hAnsi="Arial" w:cs="Arial"/>
          <w:sz w:val="14"/>
        </w:rPr>
      </w:pPr>
    </w:p>
    <w:p w14:paraId="2EF87878" w14:textId="19308471" w:rsidR="00F117C4" w:rsidRPr="00EA0198" w:rsidRDefault="00F117C4">
      <w:pPr>
        <w:rPr>
          <w:rFonts w:ascii="Arial" w:hAnsi="Arial" w:cs="Arial"/>
          <w:sz w:val="14"/>
        </w:rPr>
        <w:sectPr w:rsidR="00F117C4" w:rsidRPr="00EA0198" w:rsidSect="00105C32">
          <w:headerReference w:type="default" r:id="rId6"/>
          <w:footerReference w:type="even" r:id="rId7"/>
          <w:footerReference w:type="default" r:id="rId8"/>
          <w:type w:val="continuous"/>
          <w:pgSz w:w="11910" w:h="16840"/>
          <w:pgMar w:top="0" w:right="0" w:bottom="480" w:left="740" w:header="11" w:footer="297" w:gutter="0"/>
          <w:cols w:space="720"/>
        </w:sectPr>
      </w:pPr>
    </w:p>
    <w:p w14:paraId="0D32590E" w14:textId="4C13AA5F" w:rsidR="00E00F5D" w:rsidRPr="00F117C4" w:rsidRDefault="002B3160">
      <w:pPr>
        <w:pStyle w:val="Titre1"/>
        <w:spacing w:before="100"/>
        <w:rPr>
          <w:rFonts w:ascii="Arial" w:hAnsi="Arial" w:cs="Arial"/>
          <w:sz w:val="17"/>
          <w:szCs w:val="17"/>
        </w:rPr>
      </w:pPr>
      <w:r>
        <w:rPr>
          <w:rFonts w:ascii="Arial" w:hAnsi="Arial"/>
          <w:sz w:val="17"/>
        </w:rPr>
        <w:t>In the following areas:</w:t>
      </w:r>
    </w:p>
    <w:p w14:paraId="181B145C" w14:textId="113A20F2" w:rsidR="001762CD" w:rsidRPr="00EA0198" w:rsidRDefault="001762CD">
      <w:pPr>
        <w:pStyle w:val="Titre1"/>
        <w:spacing w:before="100"/>
        <w:rPr>
          <w:rFonts w:ascii="Arial" w:hAnsi="Arial" w:cs="Arial"/>
          <w:sz w:val="17"/>
          <w:szCs w:val="17"/>
        </w:rPr>
      </w:pPr>
    </w:p>
    <w:p w14:paraId="5F8F302C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1337E9C5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630FDF9D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3027AF3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4133B237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748BE38" w14:textId="77777777" w:rsidR="00E00F5D" w:rsidRPr="00EA0198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  <w:szCs w:val="17"/>
        </w:rPr>
      </w:pPr>
    </w:p>
    <w:p w14:paraId="0F6CC3DB" w14:textId="7F40D802" w:rsidR="00FC3202" w:rsidRPr="00F117C4" w:rsidRDefault="002B3160" w:rsidP="00F117C4">
      <w:pPr>
        <w:pStyle w:val="Corpsdetexte"/>
        <w:tabs>
          <w:tab w:val="left" w:pos="851"/>
        </w:tabs>
        <w:spacing w:before="134" w:line="144" w:lineRule="auto"/>
        <w:ind w:left="-142" w:right="-890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>Marketing method</w:t>
      </w:r>
    </w:p>
    <w:p w14:paraId="3CB66D2B" w14:textId="2FE4AF78" w:rsidR="00692BDD" w:rsidRPr="00F117C4" w:rsidRDefault="004B24C1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213470602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Times New Roman" w:hAnsi="Times New Roman" w:cs="Times New Roman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D86EA28" w14:textId="55E9E883" w:rsidR="00692BDD" w:rsidRPr="00F117C4" w:rsidRDefault="004B24C1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05326950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dvertising</w:t>
      </w:r>
    </w:p>
    <w:p w14:paraId="7BD1CAB5" w14:textId="406F6A26" w:rsidR="00692BDD" w:rsidRPr="00F117C4" w:rsidRDefault="004B24C1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211778642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</w:t>
      </w:r>
    </w:p>
    <w:p w14:paraId="3C35B164" w14:textId="01B9697C" w:rsidR="00D25855" w:rsidRPr="00F117C4" w:rsidRDefault="004B24C1" w:rsidP="00D25855">
      <w:pPr>
        <w:pStyle w:val="Corpsdetexte"/>
        <w:tabs>
          <w:tab w:val="left" w:pos="170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6581120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-funding</w:t>
      </w:r>
    </w:p>
    <w:p w14:paraId="19B81D97" w14:textId="0DE278E7" w:rsidR="001762CD" w:rsidRPr="00F117C4" w:rsidRDefault="002B3160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Media </w:t>
      </w:r>
    </w:p>
    <w:p w14:paraId="0E6293CA" w14:textId="55D99AA2" w:rsidR="00D25855" w:rsidRPr="00F117C4" w:rsidRDefault="004B24C1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5128386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</w:t>
      </w:r>
    </w:p>
    <w:p w14:paraId="76CC627A" w14:textId="4CC733E0" w:rsidR="00D25855" w:rsidRPr="00F117C4" w:rsidRDefault="004B24C1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5893529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elevision</w:t>
      </w:r>
    </w:p>
    <w:p w14:paraId="19EAE812" w14:textId="04391558" w:rsidR="00D25855" w:rsidRPr="00F117C4" w:rsidRDefault="004B24C1" w:rsidP="00BE3CCB">
      <w:pPr>
        <w:pStyle w:val="Corpsdetexte"/>
        <w:spacing w:before="134" w:line="144" w:lineRule="auto"/>
        <w:ind w:left="108" w:right="-537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01375394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1" w:rsidRPr="00EA0198">
            <w:rPr>
              <w:rFonts w:ascii="Segoe UI Symbol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adio</w:t>
      </w:r>
    </w:p>
    <w:p w14:paraId="1C2BD07A" w14:textId="1E42C52B" w:rsidR="00C73697" w:rsidRPr="00F117C4" w:rsidRDefault="004B24C1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072360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Digital</w:t>
      </w:r>
    </w:p>
    <w:p w14:paraId="5A17EEBA" w14:textId="7B329B7B" w:rsidR="00C73697" w:rsidRPr="00F117C4" w:rsidRDefault="004B24C1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5675722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egmented TV</w:t>
      </w:r>
    </w:p>
    <w:p w14:paraId="2A5E5F0F" w14:textId="002C37C7" w:rsidR="00C73697" w:rsidRPr="00F117C4" w:rsidRDefault="004B24C1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704935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Programmatic TV</w:t>
      </w:r>
    </w:p>
    <w:p w14:paraId="37029A97" w14:textId="1A6A3C58" w:rsidR="00C73697" w:rsidRPr="00F117C4" w:rsidRDefault="004B24C1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484939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ther (specify)</w:t>
      </w:r>
    </w:p>
    <w:p w14:paraId="0292D02D" w14:textId="77777777" w:rsidR="00C73697" w:rsidRPr="00EA0198" w:rsidRDefault="00C73697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</w:p>
    <w:p w14:paraId="262FF188" w14:textId="6CF993AA" w:rsidR="001762CD" w:rsidRPr="00F117C4" w:rsidRDefault="002B3160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Area </w:t>
      </w:r>
    </w:p>
    <w:p w14:paraId="18D4D1DE" w14:textId="26A012AF" w:rsidR="00BE3CCB" w:rsidRPr="00F117C4" w:rsidRDefault="004B24C1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8345276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783F11D" w14:textId="0BD08428" w:rsidR="00BE3CCB" w:rsidRPr="00F117C4" w:rsidRDefault="004B24C1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975471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National </w:t>
      </w:r>
    </w:p>
    <w:p w14:paraId="5BC5B99A" w14:textId="1A88B632" w:rsidR="00BE3CCB" w:rsidRPr="00F117C4" w:rsidRDefault="004B24C1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23528922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egional </w:t>
      </w:r>
    </w:p>
    <w:p w14:paraId="4B6E4181" w14:textId="1713E4E7" w:rsidR="00BE3CCB" w:rsidRPr="00F117C4" w:rsidRDefault="004B24C1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43614770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hematic </w:t>
      </w:r>
    </w:p>
    <w:p w14:paraId="5FD3D5AB" w14:textId="0FC637C2" w:rsidR="00E00F5D" w:rsidRPr="00F117C4" w:rsidRDefault="004B24C1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9569888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verseas</w:t>
      </w:r>
    </w:p>
    <w:p w14:paraId="347EB76B" w14:textId="48712252" w:rsidR="00E645CF" w:rsidRPr="00F117C4" w:rsidRDefault="004B24C1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20764156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E645CF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International</w:t>
      </w:r>
    </w:p>
    <w:p w14:paraId="5CB8D8DC" w14:textId="77777777" w:rsidR="00E00F5D" w:rsidRPr="001762CD" w:rsidRDefault="00E00F5D">
      <w:pPr>
        <w:spacing w:line="290" w:lineRule="auto"/>
        <w:rPr>
          <w:rFonts w:ascii="Arial" w:hAnsi="Arial" w:cs="Arial"/>
          <w:lang w:val="fr-FR"/>
        </w:rPr>
      </w:pPr>
    </w:p>
    <w:p w14:paraId="5F857556" w14:textId="77777777" w:rsidR="00E645CF" w:rsidRPr="001762CD" w:rsidRDefault="00E645CF">
      <w:pPr>
        <w:spacing w:line="290" w:lineRule="auto"/>
        <w:rPr>
          <w:rFonts w:ascii="Arial" w:hAnsi="Arial" w:cs="Arial"/>
          <w:lang w:val="fr-FR"/>
        </w:rPr>
        <w:sectPr w:rsidR="00E645CF" w:rsidRPr="001762CD" w:rsidSect="00863939">
          <w:type w:val="continuous"/>
          <w:pgSz w:w="11910" w:h="16840"/>
          <w:pgMar w:top="0" w:right="0" w:bottom="480" w:left="740" w:header="11" w:footer="720" w:gutter="0"/>
          <w:cols w:num="4" w:space="720" w:equalWidth="0">
            <w:col w:w="2654" w:space="432"/>
            <w:col w:w="1662" w:space="974"/>
            <w:col w:w="1873" w:space="1189"/>
            <w:col w:w="2386"/>
          </w:cols>
        </w:sectPr>
      </w:pPr>
    </w:p>
    <w:p w14:paraId="3A6464A9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8768116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542ECBA" w14:textId="77777777" w:rsidR="00E00F5D" w:rsidRPr="001762CD" w:rsidRDefault="00E00F5D">
      <w:pPr>
        <w:pStyle w:val="Corpsdetexte"/>
        <w:spacing w:before="9"/>
        <w:ind w:left="0"/>
        <w:rPr>
          <w:rFonts w:ascii="Arial" w:hAnsi="Arial" w:cs="Arial"/>
          <w:sz w:val="29"/>
          <w:lang w:val="fr-FR"/>
        </w:rPr>
      </w:pPr>
    </w:p>
    <w:p w14:paraId="6E0B2039" w14:textId="2379AC2B" w:rsidR="004D0544" w:rsidRPr="001762CD" w:rsidRDefault="002B3160" w:rsidP="002C2D86">
      <w:pPr>
        <w:pStyle w:val="Corpsdetexte"/>
        <w:rPr>
          <w:rFonts w:ascii="Arial" w:hAnsi="Arial" w:cs="Arial"/>
        </w:rPr>
      </w:pPr>
      <w:r>
        <w:rPr>
          <w:rFonts w:ascii="Arial" w:hAnsi="Arial"/>
        </w:rPr>
        <w:t xml:space="preserve"> </w:t>
      </w:r>
    </w:p>
    <w:p w14:paraId="3F5145F2" w14:textId="77777777" w:rsidR="00E00F5D" w:rsidRPr="001762CD" w:rsidRDefault="00E00F5D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2BF523BD" w14:textId="77777777" w:rsidR="00863939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BCED7BA" w14:textId="77777777" w:rsidR="004B24C1" w:rsidRDefault="004B24C1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5A98EE32" w14:textId="77777777" w:rsidR="004B24C1" w:rsidRDefault="004B24C1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15494B82" w14:textId="77777777" w:rsidR="004B24C1" w:rsidRPr="001762CD" w:rsidRDefault="004B24C1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668E6CB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tbl>
      <w:tblPr>
        <w:tblStyle w:val="TableNormal1"/>
        <w:tblW w:w="0" w:type="auto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37C8C910" w14:textId="77777777" w:rsidTr="00843A8A">
        <w:trPr>
          <w:trHeight w:hRule="exact" w:val="599"/>
        </w:trPr>
        <w:tc>
          <w:tcPr>
            <w:tcW w:w="3402" w:type="dxa"/>
            <w:shd w:val="clear" w:color="auto" w:fill="E62A32"/>
          </w:tcPr>
          <w:p w14:paraId="316AF17C" w14:textId="77777777" w:rsidR="00E00F5D" w:rsidRPr="007B15AD" w:rsidRDefault="002B3160">
            <w:pPr>
              <w:pStyle w:val="TableParagraph"/>
              <w:spacing w:before="50" w:line="247" w:lineRule="auto"/>
              <w:ind w:left="696" w:right="345" w:hanging="224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ARTIAL MANDATE: SELECT ONLY THE TASKS FOR WHICH YOU HAVE GIVEN A MANDATE</w:t>
            </w:r>
          </w:p>
        </w:tc>
        <w:tc>
          <w:tcPr>
            <w:tcW w:w="3402" w:type="dxa"/>
            <w:shd w:val="clear" w:color="auto" w:fill="E62A32"/>
          </w:tcPr>
          <w:p w14:paraId="6EBEDFB6" w14:textId="77777777" w:rsidR="00E00F5D" w:rsidRPr="00EA0198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2B9935C4" w14:textId="77777777" w:rsidR="00E00F5D" w:rsidRPr="007B15AD" w:rsidRDefault="002B3160">
            <w:pPr>
              <w:pStyle w:val="TableParagraph"/>
              <w:ind w:left="1218" w:right="1218"/>
              <w:jc w:val="center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AGENT</w:t>
            </w:r>
          </w:p>
        </w:tc>
        <w:tc>
          <w:tcPr>
            <w:tcW w:w="3402" w:type="dxa"/>
            <w:shd w:val="clear" w:color="auto" w:fill="E62A32"/>
          </w:tcPr>
          <w:p w14:paraId="2FB0625E" w14:textId="77777777" w:rsidR="00E00F5D" w:rsidRPr="007B15AD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1CBA728A" w14:textId="77777777" w:rsidR="00E00F5D" w:rsidRPr="007B15AD" w:rsidRDefault="002B3160">
            <w:pPr>
              <w:pStyle w:val="TableParagraph"/>
              <w:ind w:left="1002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SUB-AGENT</w:t>
            </w:r>
          </w:p>
        </w:tc>
      </w:tr>
      <w:tr w:rsidR="00E00F5D" w:rsidRPr="00C61901" w14:paraId="5A3A21AE" w14:textId="77777777" w:rsidTr="006D4E43">
        <w:trPr>
          <w:trHeight w:hRule="exact" w:val="1164"/>
        </w:trPr>
        <w:tc>
          <w:tcPr>
            <w:tcW w:w="3402" w:type="dxa"/>
            <w:shd w:val="clear" w:color="auto" w:fill="000000"/>
          </w:tcPr>
          <w:p w14:paraId="2CD635BE" w14:textId="77777777" w:rsidR="00E00F5D" w:rsidRPr="007B15AD" w:rsidRDefault="002B3160">
            <w:pPr>
              <w:pStyle w:val="TableParagraph"/>
              <w:spacing w:before="50" w:line="247" w:lineRule="auto"/>
              <w:ind w:left="441" w:right="439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urchasing advertising space, booking advertising space, signing purchase orders</w:t>
            </w:r>
          </w:p>
          <w:p w14:paraId="30D88614" w14:textId="77777777" w:rsidR="00E00F5D" w:rsidRPr="007B15AD" w:rsidRDefault="002B3160">
            <w:pPr>
              <w:pStyle w:val="TableParagraph"/>
              <w:spacing w:line="247" w:lineRule="auto"/>
              <w:ind w:left="480" w:right="478" w:firstLine="27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(including by EDI Publicité), managing and tracking purchase order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D9C6EC0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551B282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C61901" w14:paraId="1B7E7643" w14:textId="77777777" w:rsidTr="00843A8A">
        <w:trPr>
          <w:trHeight w:hRule="exact" w:val="599"/>
        </w:trPr>
        <w:tc>
          <w:tcPr>
            <w:tcW w:w="3402" w:type="dxa"/>
            <w:shd w:val="clear" w:color="auto" w:fill="000000"/>
          </w:tcPr>
          <w:p w14:paraId="032B052E" w14:textId="77777777" w:rsidR="00E00F5D" w:rsidRPr="007B15AD" w:rsidRDefault="002B3160">
            <w:pPr>
              <w:pStyle w:val="TableParagraph"/>
              <w:spacing w:before="40" w:line="247" w:lineRule="auto"/>
              <w:ind w:left="507" w:right="505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Managing and overseeing billing, making sure that invoices are paid on tim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24725795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96A681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</w:tr>
    </w:tbl>
    <w:p w14:paraId="5D8BA22F" w14:textId="77777777" w:rsidR="00E00F5D" w:rsidRPr="00EA0198" w:rsidRDefault="00E00F5D">
      <w:pPr>
        <w:pStyle w:val="Corpsdetexte"/>
        <w:spacing w:before="7"/>
        <w:ind w:left="0"/>
        <w:rPr>
          <w:rFonts w:ascii="Arial" w:hAnsi="Arial" w:cs="Arial"/>
          <w:sz w:val="11"/>
        </w:rPr>
      </w:pPr>
    </w:p>
    <w:p w14:paraId="0627C452" w14:textId="77777777" w:rsidR="002C2D86" w:rsidRPr="00EA0198" w:rsidRDefault="002C2D86">
      <w:pPr>
        <w:pStyle w:val="Titre1"/>
        <w:spacing w:before="100"/>
        <w:rPr>
          <w:rFonts w:ascii="Arial" w:hAnsi="Arial" w:cs="Arial"/>
        </w:rPr>
      </w:pPr>
    </w:p>
    <w:p w14:paraId="50D9C79B" w14:textId="77777777" w:rsidR="00E00F5D" w:rsidRPr="007B15AD" w:rsidRDefault="002B3160">
      <w:pPr>
        <w:pStyle w:val="Titre1"/>
        <w:spacing w:before="100"/>
        <w:rPr>
          <w:rFonts w:ascii="Arial" w:hAnsi="Arial" w:cs="Arial"/>
        </w:rPr>
      </w:pPr>
      <w:r>
        <w:rPr>
          <w:rFonts w:ascii="Arial" w:hAnsi="Arial"/>
        </w:rPr>
        <w:t>For:</w:t>
      </w:r>
    </w:p>
    <w:p w14:paraId="4DCB59AD" w14:textId="71F62FB6" w:rsidR="00E00F5D" w:rsidRPr="007B15AD" w:rsidRDefault="002B3160" w:rsidP="00EB3A0C">
      <w:pPr>
        <w:pStyle w:val="Corpsdetexte"/>
        <w:tabs>
          <w:tab w:val="left" w:leader="dot" w:pos="3261"/>
          <w:tab w:val="left" w:leader="dot" w:pos="4253"/>
          <w:tab w:val="center" w:leader="dot" w:pos="5670"/>
          <w:tab w:val="left" w:leader="dot" w:pos="6521"/>
        </w:tabs>
        <w:spacing w:before="17"/>
        <w:ind w:left="108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The year 202</w:t>
      </w:r>
      <w:r w:rsidR="00591328">
        <w:rPr>
          <w:rFonts w:ascii="Arial" w:hAnsi="Arial"/>
          <w:color w:val="000000" w:themeColor="text1"/>
        </w:rPr>
        <w:t>5</w:t>
      </w:r>
      <w:r>
        <w:rPr>
          <w:rFonts w:ascii="Arial" w:hAnsi="Arial"/>
          <w:color w:val="000000" w:themeColor="text1"/>
        </w:rPr>
        <w:t xml:space="preserve">  </w:t>
      </w:r>
      <w:sdt>
        <w:sdtPr>
          <w:rPr>
            <w:rFonts w:ascii="Arial" w:hAnsi="Arial" w:cs="Arial"/>
            <w:color w:val="000000" w:themeColor="text1"/>
          </w:rPr>
          <w:id w:val="188614299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color w:val="000000" w:themeColor="text1"/>
            </w:rPr>
            <w:t>☐</w:t>
          </w:r>
        </w:sdtContent>
      </w:sdt>
      <w:r>
        <w:rPr>
          <w:rFonts w:ascii="Arial" w:hAnsi="Arial"/>
          <w:color w:val="000000" w:themeColor="text1"/>
        </w:rPr>
        <w:t xml:space="preserve"> or the period from 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 202</w:t>
      </w:r>
      <w:r w:rsidR="00591328">
        <w:rPr>
          <w:rFonts w:ascii="Arial" w:hAnsi="Arial"/>
          <w:color w:val="000000" w:themeColor="text1"/>
        </w:rPr>
        <w:t>5</w:t>
      </w:r>
      <w:r>
        <w:rPr>
          <w:rFonts w:ascii="Arial" w:hAnsi="Arial"/>
          <w:color w:val="000000" w:themeColor="text1"/>
        </w:rPr>
        <w:t xml:space="preserve">  to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202</w:t>
      </w:r>
      <w:r w:rsidR="00591328">
        <w:rPr>
          <w:rFonts w:ascii="Arial" w:hAnsi="Arial"/>
          <w:color w:val="000000" w:themeColor="text1"/>
        </w:rPr>
        <w:t>5</w:t>
      </w:r>
    </w:p>
    <w:p w14:paraId="0D3C2FEC" w14:textId="77777777" w:rsidR="00E00F5D" w:rsidRPr="00EA0198" w:rsidRDefault="00E00F5D">
      <w:pPr>
        <w:pStyle w:val="Corpsdetexte"/>
        <w:spacing w:before="9"/>
        <w:ind w:left="0"/>
        <w:rPr>
          <w:rFonts w:ascii="Arial" w:hAnsi="Arial" w:cs="Arial"/>
          <w:color w:val="000000" w:themeColor="text1"/>
          <w:sz w:val="22"/>
        </w:rPr>
      </w:pPr>
    </w:p>
    <w:p w14:paraId="59071DB1" w14:textId="2D1E4160" w:rsidR="00722901" w:rsidRPr="007B15AD" w:rsidRDefault="002B3160" w:rsidP="00722901">
      <w:pPr>
        <w:pStyle w:val="Titre1"/>
        <w:rPr>
          <w:rFonts w:ascii="Arial" w:hAnsi="Arial" w:cs="Arial"/>
        </w:rPr>
      </w:pPr>
      <w:r>
        <w:rPr>
          <w:rFonts w:ascii="Arial" w:hAnsi="Arial"/>
        </w:rPr>
        <w:t>For the following media / program(s):</w:t>
      </w:r>
    </w:p>
    <w:p w14:paraId="010AE88B" w14:textId="77777777" w:rsidR="00722901" w:rsidRPr="007B15AD" w:rsidRDefault="00722901" w:rsidP="00722901">
      <w:pPr>
        <w:pStyle w:val="Titre1"/>
        <w:tabs>
          <w:tab w:val="left" w:leader="dot" w:pos="10348"/>
        </w:tabs>
        <w:ind w:left="108"/>
        <w:rPr>
          <w:rFonts w:ascii="Arial" w:hAnsi="Arial" w:cs="Arial"/>
        </w:rPr>
      </w:pPr>
      <w:r>
        <w:rPr>
          <w:rFonts w:ascii="Arial" w:hAnsi="Arial"/>
        </w:rPr>
        <w:tab/>
      </w:r>
    </w:p>
    <w:p w14:paraId="1A87DCCA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692DDF03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1FD1732F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413CA23F" w14:textId="77777777" w:rsidR="00722901" w:rsidRPr="00EA0198" w:rsidRDefault="00722901" w:rsidP="00722901">
      <w:pPr>
        <w:pStyle w:val="Titre1"/>
        <w:rPr>
          <w:rFonts w:ascii="Arial" w:hAnsi="Arial" w:cs="Arial"/>
        </w:rPr>
      </w:pPr>
    </w:p>
    <w:p w14:paraId="4E29325D" w14:textId="7A97ECF5" w:rsidR="00722901" w:rsidRPr="007B15AD" w:rsidRDefault="002B3160" w:rsidP="00722901">
      <w:pPr>
        <w:tabs>
          <w:tab w:val="left" w:pos="4404"/>
        </w:tabs>
        <w:ind w:left="110"/>
        <w:rPr>
          <w:rFonts w:ascii="Arial" w:hAnsi="Arial" w:cs="Arial"/>
          <w:sz w:val="20"/>
        </w:rPr>
      </w:pPr>
      <w:r>
        <w:rPr>
          <w:rFonts w:ascii="Arial" w:hAnsi="Arial"/>
          <w:b/>
          <w:sz w:val="20"/>
        </w:rPr>
        <w:t xml:space="preserve">For the following product(s) / service(s): </w:t>
      </w:r>
      <w:sdt>
        <w:sdtPr>
          <w:rPr>
            <w:rFonts w:ascii="Arial" w:hAnsi="Arial" w:cs="Arial"/>
            <w:b/>
            <w:sz w:val="20"/>
          </w:rPr>
          <w:id w:val="-23686872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b/>
              <w:sz w:val="20"/>
            </w:rPr>
            <w:t>☐</w:t>
          </w:r>
        </w:sdtContent>
      </w:sdt>
      <w:r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sz w:val="20"/>
        </w:rPr>
        <w:t>all of our products</w:t>
      </w:r>
    </w:p>
    <w:p w14:paraId="1D7DEDB5" w14:textId="77777777" w:rsidR="00722901" w:rsidRPr="007B15AD" w:rsidRDefault="00722901" w:rsidP="00722901">
      <w:pPr>
        <w:pStyle w:val="Corpsdetexte"/>
        <w:tabs>
          <w:tab w:val="left" w:leader="dot" w:pos="10348"/>
        </w:tabs>
        <w:spacing w:line="257" w:lineRule="auto"/>
        <w:ind w:left="108" w:right="822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0314FD05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573B4823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84B3DB6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98B352E" w14:textId="77777777" w:rsidR="00722901" w:rsidRPr="00EA0198" w:rsidRDefault="00722901" w:rsidP="005D207D">
      <w:pPr>
        <w:pStyle w:val="Corpsdetexte"/>
        <w:spacing w:line="256" w:lineRule="auto"/>
        <w:ind w:right="956"/>
        <w:jc w:val="both"/>
        <w:rPr>
          <w:rFonts w:ascii="Arial" w:hAnsi="Arial" w:cs="Arial"/>
          <w:b/>
        </w:rPr>
      </w:pPr>
    </w:p>
    <w:p w14:paraId="7B6F81D7" w14:textId="77777777" w:rsidR="00843A8A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guarantee </w:t>
      </w:r>
      <w:r>
        <w:rPr>
          <w:rFonts w:ascii="Arial" w:hAnsi="Arial"/>
        </w:rPr>
        <w:t xml:space="preserve">the consistency of tasks assigned to the Agent and the Sub-Agent. </w:t>
      </w:r>
    </w:p>
    <w:p w14:paraId="0C83D2D2" w14:textId="2DBCBCC4" w:rsidR="00E00F5D" w:rsidRPr="007B15AD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will notify </w:t>
      </w:r>
      <w:r>
        <w:rPr>
          <w:rFonts w:ascii="Arial" w:hAnsi="Arial"/>
        </w:rPr>
        <w:t xml:space="preserve">the advertising </w:t>
      </w:r>
      <w:r w:rsidR="00CD0499">
        <w:rPr>
          <w:rFonts w:ascii="Arial" w:hAnsi="Arial"/>
        </w:rPr>
        <w:t>network</w:t>
      </w:r>
      <w:r>
        <w:rPr>
          <w:rFonts w:ascii="Arial" w:hAnsi="Arial"/>
        </w:rPr>
        <w:t>(s) of any changes made to the mandate agreement over the course of the year, by registered letter with recorded delivery.</w:t>
      </w:r>
    </w:p>
    <w:p w14:paraId="383B831A" w14:textId="3E4BEED4" w:rsidR="00E00F5D" w:rsidRPr="007B15AD" w:rsidRDefault="002B3160" w:rsidP="006A122F">
      <w:pPr>
        <w:pStyle w:val="Corpsdetexte"/>
        <w:tabs>
          <w:tab w:val="left" w:pos="2835"/>
        </w:tabs>
        <w:spacing w:before="1"/>
        <w:ind w:left="2410" w:hanging="2300"/>
        <w:rPr>
          <w:rFonts w:ascii="Arial" w:hAnsi="Arial" w:cs="Arial"/>
        </w:rPr>
      </w:pPr>
      <w:r>
        <w:rPr>
          <w:rFonts w:ascii="Arial" w:hAnsi="Arial"/>
        </w:rPr>
        <w:t>Payment of invoices by:</w:t>
      </w:r>
      <w:r w:rsidR="003F4C40">
        <w:rPr>
          <w:rFonts w:ascii="Arial" w:hAnsi="Arial"/>
        </w:rPr>
        <w:tab/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182156640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FF5392">
            <w:rPr>
              <w:rFonts w:ascii="Times New Roman" w:hAnsi="Times New Roman" w:cs="Times New Roman"/>
            </w:rPr>
            <w:t>☐</w:t>
          </w:r>
        </w:sdtContent>
      </w:sdt>
      <w:r>
        <w:rPr>
          <w:rFonts w:ascii="Arial" w:hAnsi="Arial"/>
        </w:rPr>
        <w:t xml:space="preserve"> the Advertiser</w:t>
      </w:r>
    </w:p>
    <w:p w14:paraId="5E215ADA" w14:textId="0131EAB7" w:rsidR="00E00F5D" w:rsidRPr="007B15AD" w:rsidRDefault="004B24C1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111494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Agent</w:t>
      </w:r>
    </w:p>
    <w:p w14:paraId="40A7584E" w14:textId="10455229" w:rsidR="00E00F5D" w:rsidRPr="007B15AD" w:rsidRDefault="004B24C1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2496376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Sub-Agent</w:t>
      </w:r>
    </w:p>
    <w:p w14:paraId="387A4ADD" w14:textId="77777777" w:rsidR="00C54974" w:rsidRPr="00EA0198" w:rsidRDefault="00C54974" w:rsidP="006A122F">
      <w:pPr>
        <w:pStyle w:val="Corpsdetexte"/>
        <w:spacing w:before="17"/>
        <w:ind w:left="5812" w:hanging="2977"/>
        <w:rPr>
          <w:rFonts w:ascii="Arial" w:hAnsi="Arial" w:cs="Arial"/>
        </w:rPr>
      </w:pPr>
    </w:p>
    <w:p w14:paraId="6EF36C85" w14:textId="40AACDAC" w:rsidR="00E00F5D" w:rsidRPr="007B15AD" w:rsidRDefault="002B3160" w:rsidP="00441E16">
      <w:pPr>
        <w:pStyle w:val="Titre1"/>
        <w:spacing w:before="14" w:line="254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</w:rPr>
        <w:t>The payment made to the Agent or the Sub-Agent shall not relieve the Advertiser of its obligations towards the advertising</w:t>
      </w:r>
      <w:r w:rsidR="00CD0499">
        <w:rPr>
          <w:rFonts w:ascii="Arial" w:hAnsi="Arial"/>
        </w:rPr>
        <w:t xml:space="preserve"> network</w:t>
      </w:r>
      <w:r>
        <w:rPr>
          <w:rFonts w:ascii="Arial" w:hAnsi="Arial"/>
        </w:rPr>
        <w:t>(s).</w:t>
      </w:r>
    </w:p>
    <w:p w14:paraId="0B970F66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330095A9" w14:textId="77777777" w:rsidR="00C54974" w:rsidRPr="00EA0198" w:rsidRDefault="00C54974" w:rsidP="00441E16">
      <w:pPr>
        <w:pStyle w:val="Corpsdetexte"/>
        <w:spacing w:line="256" w:lineRule="auto"/>
        <w:ind w:right="822"/>
        <w:rPr>
          <w:rFonts w:ascii="Arial" w:hAnsi="Arial" w:cs="Arial"/>
          <w:b/>
          <w:spacing w:val="-5"/>
        </w:rPr>
      </w:pPr>
    </w:p>
    <w:p w14:paraId="17D54CFC" w14:textId="40E462E2" w:rsidR="00D65A32" w:rsidRPr="007B15AD" w:rsidRDefault="002B3160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hereby declare </w:t>
      </w:r>
      <w:r w:rsidRPr="006E47C0">
        <w:rPr>
          <w:rFonts w:ascii="Arial" w:hAnsi="Arial" w:cs="Arial"/>
        </w:rPr>
        <w:t>that we have read and accept the</w:t>
      </w:r>
      <w:r>
        <w:t xml:space="preserve"> </w:t>
      </w:r>
      <w:r>
        <w:rPr>
          <w:rFonts w:ascii="Arial" w:hAnsi="Arial"/>
          <w:b/>
        </w:rPr>
        <w:t>General Terms</w:t>
      </w:r>
      <w:r w:rsidR="00FF5392">
        <w:rPr>
          <w:rFonts w:ascii="Arial" w:hAnsi="Arial"/>
          <w:b/>
        </w:rPr>
        <w:t xml:space="preserve"> and Conditions</w:t>
      </w:r>
      <w:r>
        <w:rPr>
          <w:rFonts w:ascii="Arial" w:hAnsi="Arial"/>
          <w:b/>
        </w:rPr>
        <w:t xml:space="preserve"> of </w:t>
      </w:r>
      <w:r w:rsidR="00FF5392">
        <w:rPr>
          <w:rFonts w:ascii="Arial" w:hAnsi="Arial"/>
          <w:b/>
        </w:rPr>
        <w:t>Sale</w:t>
      </w:r>
      <w:r>
        <w:rPr>
          <w:rFonts w:ascii="Arial" w:hAnsi="Arial"/>
        </w:rPr>
        <w:t xml:space="preserve">, the Commercial Terms and/or the Pricing Conditions of the advertising </w:t>
      </w:r>
      <w:r w:rsidR="00FF5392">
        <w:rPr>
          <w:rFonts w:ascii="Arial" w:hAnsi="Arial"/>
        </w:rPr>
        <w:t xml:space="preserve">networks </w:t>
      </w:r>
      <w:r>
        <w:rPr>
          <w:rFonts w:ascii="Arial" w:hAnsi="Arial"/>
        </w:rPr>
        <w:t>in the France Télévisions Publicité Group*, applicable as of</w:t>
      </w:r>
      <w:r>
        <w:rPr>
          <w:rFonts w:ascii="Arial" w:hAnsi="Arial"/>
          <w:color w:val="000000" w:themeColor="text1"/>
        </w:rPr>
        <w:t xml:space="preserve"> 202</w:t>
      </w:r>
      <w:r w:rsidR="000254BF">
        <w:rPr>
          <w:rFonts w:ascii="Arial" w:hAnsi="Arial"/>
          <w:color w:val="000000" w:themeColor="text1"/>
        </w:rPr>
        <w:t>5</w:t>
      </w:r>
      <w:r>
        <w:rPr>
          <w:rFonts w:ascii="Arial" w:hAnsi="Arial"/>
          <w:color w:val="000000" w:themeColor="text1"/>
        </w:rPr>
        <w:t xml:space="preserve"> (</w:t>
      </w:r>
      <w:r>
        <w:rPr>
          <w:rFonts w:ascii="Arial" w:hAnsi="Arial"/>
        </w:rPr>
        <w:t xml:space="preserve">accessible via </w:t>
      </w:r>
      <w:hyperlink r:id="rId9" w:history="1">
        <w:r>
          <w:rPr>
            <w:rStyle w:val="Lienhypertexte"/>
            <w:rFonts w:ascii="Arial" w:hAnsi="Arial"/>
          </w:rPr>
          <w:t>www.francetvpub.fr</w:t>
        </w:r>
      </w:hyperlink>
      <w:r>
        <w:rPr>
          <w:rFonts w:ascii="Arial" w:hAnsi="Arial"/>
        </w:rPr>
        <w:t xml:space="preserve">). </w:t>
      </w:r>
    </w:p>
    <w:p w14:paraId="6577210A" w14:textId="77777777" w:rsidR="0034189F" w:rsidRPr="00EA0198" w:rsidRDefault="0034189F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</w:p>
    <w:p w14:paraId="6CF7193D" w14:textId="77777777" w:rsidR="00E00F5D" w:rsidRPr="007B15AD" w:rsidRDefault="002B3160" w:rsidP="00D65A32">
      <w:pPr>
        <w:pStyle w:val="Corpsdetexte"/>
        <w:tabs>
          <w:tab w:val="left" w:leader="dot" w:pos="2835"/>
          <w:tab w:val="left" w:leader="dot" w:pos="3686"/>
          <w:tab w:val="left" w:leader="dot" w:pos="4382"/>
          <w:tab w:val="left" w:leader="dot" w:pos="5306"/>
        </w:tabs>
        <w:spacing w:before="2" w:line="514" w:lineRule="auto"/>
        <w:ind w:left="108" w:right="4508"/>
        <w:rPr>
          <w:rFonts w:ascii="Arial" w:hAnsi="Arial" w:cs="Arial"/>
        </w:rPr>
      </w:pPr>
      <w:r>
        <w:rPr>
          <w:rFonts w:ascii="Arial" w:hAnsi="Arial"/>
        </w:rPr>
        <w:t xml:space="preserve">Established at: </w:t>
      </w:r>
      <w:r>
        <w:rPr>
          <w:rFonts w:ascii="Arial" w:hAnsi="Arial"/>
        </w:rPr>
        <w:tab/>
        <w:t xml:space="preserve">On: </w:t>
      </w:r>
      <w:r>
        <w:rPr>
          <w:rFonts w:ascii="Arial" w:hAnsi="Arial"/>
        </w:rPr>
        <w:tab/>
        <w:t xml:space="preserve"> / </w:t>
      </w:r>
      <w:r>
        <w:rPr>
          <w:rFonts w:ascii="Arial" w:hAnsi="Arial"/>
        </w:rPr>
        <w:tab/>
        <w:t xml:space="preserve"> / 20</w:t>
      </w:r>
      <w:r>
        <w:rPr>
          <w:rFonts w:ascii="Arial" w:hAnsi="Arial"/>
        </w:rPr>
        <w:tab/>
      </w:r>
    </w:p>
    <w:p w14:paraId="5E90341E" w14:textId="77777777" w:rsidR="00E00F5D" w:rsidRPr="00EA0198" w:rsidRDefault="00E00F5D">
      <w:pPr>
        <w:pStyle w:val="Corpsdetexte"/>
        <w:spacing w:before="10"/>
        <w:ind w:left="0"/>
        <w:rPr>
          <w:rFonts w:ascii="Arial" w:hAnsi="Arial" w:cs="Arial"/>
          <w:sz w:val="12"/>
        </w:rPr>
      </w:pPr>
    </w:p>
    <w:p w14:paraId="5D2C3F95" w14:textId="77777777" w:rsidR="00E00F5D" w:rsidRPr="00EA0198" w:rsidRDefault="00E00F5D">
      <w:pPr>
        <w:rPr>
          <w:rFonts w:ascii="Arial" w:hAnsi="Arial" w:cs="Arial"/>
          <w:sz w:val="12"/>
        </w:rPr>
        <w:sectPr w:rsidR="00E00F5D" w:rsidRPr="00EA0198" w:rsidSect="00863939">
          <w:footerReference w:type="default" r:id="rId10"/>
          <w:pgSz w:w="11910" w:h="16840"/>
          <w:pgMar w:top="-24" w:right="0" w:bottom="780" w:left="740" w:header="0" w:footer="589" w:gutter="0"/>
          <w:pgNumType w:start="2"/>
          <w:cols w:space="720"/>
        </w:sectPr>
      </w:pPr>
    </w:p>
    <w:p w14:paraId="05902B6C" w14:textId="77777777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Advertiser</w:t>
      </w:r>
    </w:p>
    <w:p w14:paraId="06DE7E1E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2098FB00" w14:textId="79AD18C7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27E1E806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6"/>
        </w:rPr>
      </w:pPr>
      <w:r>
        <w:rPr>
          <w:rFonts w:ascii="Arial" w:hAnsi="Arial"/>
          <w:sz w:val="12"/>
        </w:rPr>
        <w:t>“read and approved”.</w:t>
      </w:r>
    </w:p>
    <w:p w14:paraId="208EEA6D" w14:textId="78FAF540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Agent</w:t>
      </w:r>
    </w:p>
    <w:p w14:paraId="25C40C93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6D2326FC" w14:textId="0DF0591D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789B8B9A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02478F1B" w14:textId="77777777" w:rsidR="00E00F5D" w:rsidRPr="007B15AD" w:rsidRDefault="002B3160">
      <w:pPr>
        <w:pStyle w:val="Titre1"/>
        <w:spacing w:before="100"/>
        <w:ind w:left="356" w:right="1095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Sub-Agent</w:t>
      </w:r>
    </w:p>
    <w:p w14:paraId="0E49B18A" w14:textId="77777777" w:rsidR="00E00F5D" w:rsidRPr="007B15AD" w:rsidRDefault="002B3160">
      <w:pPr>
        <w:pStyle w:val="Corpsdetexte"/>
        <w:spacing w:before="17"/>
        <w:ind w:left="356" w:right="1095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3C2CAD7D" w14:textId="4503CFA6" w:rsidR="00E00F5D" w:rsidRPr="007B15AD" w:rsidRDefault="002B3160">
      <w:pPr>
        <w:spacing w:before="55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1908614A" w14:textId="77777777" w:rsidR="00E00F5D" w:rsidRPr="007B15AD" w:rsidRDefault="002B3160">
      <w:pPr>
        <w:spacing w:before="23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7189154B" w14:textId="77777777" w:rsidR="00E00F5D" w:rsidRPr="00EA0198" w:rsidRDefault="00E00F5D">
      <w:pPr>
        <w:jc w:val="center"/>
        <w:rPr>
          <w:rFonts w:ascii="Arial" w:hAnsi="Arial" w:cs="Arial"/>
          <w:sz w:val="16"/>
        </w:rPr>
        <w:sectPr w:rsidR="00E00F5D" w:rsidRPr="00EA0198" w:rsidSect="00863939">
          <w:type w:val="continuous"/>
          <w:pgSz w:w="11910" w:h="16840"/>
          <w:pgMar w:top="-24" w:right="0" w:bottom="480" w:left="740" w:header="720" w:footer="720" w:gutter="0"/>
          <w:cols w:num="3" w:space="720" w:equalWidth="0">
            <w:col w:w="3237" w:space="165"/>
            <w:col w:w="3237" w:space="165"/>
            <w:col w:w="4366"/>
          </w:cols>
        </w:sectPr>
      </w:pPr>
    </w:p>
    <w:p w14:paraId="3302CE0A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0DA72FC6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7D85CF70" w14:textId="360647D9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1173F1C7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59E8FBAE" w14:textId="65D4F649" w:rsidR="00863939" w:rsidRPr="00EA0198" w:rsidRDefault="00863939">
      <w:pPr>
        <w:spacing w:before="101"/>
        <w:ind w:left="110"/>
        <w:rPr>
          <w:rFonts w:ascii="Arial" w:hAnsi="Arial" w:cs="Arial"/>
          <w:sz w:val="16"/>
        </w:rPr>
      </w:pPr>
    </w:p>
    <w:p w14:paraId="5A0C1D06" w14:textId="75ABCF44" w:rsidR="00863939" w:rsidRPr="00CB332F" w:rsidRDefault="00863939" w:rsidP="00863939">
      <w:pPr>
        <w:spacing w:before="101"/>
        <w:ind w:left="110"/>
        <w:rPr>
          <w:rFonts w:ascii="Arial" w:hAnsi="Arial" w:cs="Arial"/>
          <w:sz w:val="14"/>
          <w:szCs w:val="14"/>
        </w:rPr>
      </w:pPr>
      <w:r w:rsidRPr="00CB332F">
        <w:rPr>
          <w:rFonts w:ascii="Arial" w:hAnsi="Arial"/>
          <w:sz w:val="14"/>
        </w:rPr>
        <w:t>* The “France Télévisions Publicité Group” comprises the following companies: France Télévisions Publicité and France Télévisions Publicité Inter Océans.</w:t>
      </w:r>
    </w:p>
    <w:p w14:paraId="1DC24EB7" w14:textId="77777777" w:rsidR="00E00F5D" w:rsidRPr="00CB332F" w:rsidRDefault="00E00F5D">
      <w:pPr>
        <w:rPr>
          <w:rFonts w:ascii="Arial" w:hAnsi="Arial" w:cs="Arial"/>
          <w:sz w:val="16"/>
        </w:rPr>
        <w:sectPr w:rsidR="00E00F5D" w:rsidRPr="00CB332F" w:rsidSect="00863939">
          <w:type w:val="continuous"/>
          <w:pgSz w:w="11910" w:h="16840"/>
          <w:pgMar w:top="-24" w:right="0" w:bottom="480" w:left="740" w:header="720" w:footer="720" w:gutter="0"/>
          <w:cols w:space="720"/>
        </w:sectPr>
      </w:pPr>
    </w:p>
    <w:p w14:paraId="42528CA9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3EB027D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C9B1785" w14:textId="4B408B2B" w:rsidR="00E00F5D" w:rsidRPr="00CB332F" w:rsidRDefault="00E00F5D" w:rsidP="002C2D86">
      <w:pPr>
        <w:pStyle w:val="Corpsdetexte"/>
        <w:ind w:left="0"/>
        <w:rPr>
          <w:rFonts w:ascii="Arial" w:hAnsi="Arial" w:cs="Arial"/>
        </w:rPr>
      </w:pPr>
    </w:p>
    <w:p w14:paraId="64E24578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2E9E9E28" w14:textId="77777777" w:rsidR="005C0134" w:rsidRDefault="005C0134">
      <w:pPr>
        <w:pStyle w:val="Corpsdetexte"/>
        <w:spacing w:before="100"/>
        <w:rPr>
          <w:rFonts w:ascii="Arial" w:hAnsi="Arial"/>
        </w:rPr>
      </w:pPr>
    </w:p>
    <w:p w14:paraId="548F900B" w14:textId="77777777" w:rsidR="005C0134" w:rsidRDefault="005C0134">
      <w:pPr>
        <w:pStyle w:val="Corpsdetexte"/>
        <w:spacing w:before="100"/>
        <w:rPr>
          <w:rFonts w:ascii="Arial" w:hAnsi="Arial"/>
        </w:rPr>
      </w:pPr>
    </w:p>
    <w:p w14:paraId="6B7DB1F1" w14:textId="77777777" w:rsidR="005C0134" w:rsidRDefault="005C0134">
      <w:pPr>
        <w:pStyle w:val="Corpsdetexte"/>
        <w:spacing w:before="100"/>
        <w:rPr>
          <w:rFonts w:ascii="Arial" w:hAnsi="Arial"/>
        </w:rPr>
      </w:pPr>
    </w:p>
    <w:p w14:paraId="4C2B0113" w14:textId="2295E4F8" w:rsidR="00E00F5D" w:rsidRPr="007B15AD" w:rsidRDefault="002B3160">
      <w:pPr>
        <w:pStyle w:val="Corpsdetexte"/>
        <w:spacing w:before="100"/>
        <w:rPr>
          <w:rFonts w:ascii="Arial" w:hAnsi="Arial" w:cs="Arial"/>
        </w:rPr>
      </w:pPr>
      <w:r>
        <w:rPr>
          <w:rFonts w:ascii="Arial" w:hAnsi="Arial"/>
        </w:rPr>
        <w:t>If you are a group of Advertisers, please provide the billing address for each affiliate.</w:t>
      </w:r>
    </w:p>
    <w:p w14:paraId="28D51224" w14:textId="77777777" w:rsidR="00E00F5D" w:rsidRPr="00EA0198" w:rsidRDefault="00E00F5D">
      <w:pPr>
        <w:pStyle w:val="Corpsdetexte"/>
        <w:ind w:left="0"/>
        <w:rPr>
          <w:rFonts w:ascii="Arial" w:hAnsi="Arial" w:cs="Arial"/>
          <w:sz w:val="23"/>
        </w:rPr>
      </w:pPr>
    </w:p>
    <w:p w14:paraId="1125B98F" w14:textId="6A018C46" w:rsidR="00E00F5D" w:rsidRPr="007B15AD" w:rsidRDefault="00650B0F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DDITIONAL INVOICING INFORMATION</w:t>
      </w:r>
    </w:p>
    <w:p w14:paraId="6F4C6B8D" w14:textId="77777777" w:rsidR="00E00F5D" w:rsidRPr="007B15AD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64A363A9" w14:textId="77777777" w:rsidTr="00843A8A">
        <w:trPr>
          <w:trHeight w:hRule="exact" w:val="455"/>
        </w:trPr>
        <w:tc>
          <w:tcPr>
            <w:tcW w:w="3402" w:type="dxa"/>
            <w:shd w:val="clear" w:color="auto" w:fill="E62A32"/>
          </w:tcPr>
          <w:p w14:paraId="61C700CC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2A7686A0" w14:textId="77777777" w:rsidR="00E00F5D" w:rsidRPr="007B15AD" w:rsidRDefault="002B3160">
            <w:pPr>
              <w:pStyle w:val="TableParagraph"/>
              <w:ind w:left="900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ADVERTISER</w:t>
            </w:r>
          </w:p>
        </w:tc>
        <w:tc>
          <w:tcPr>
            <w:tcW w:w="3402" w:type="dxa"/>
            <w:shd w:val="clear" w:color="auto" w:fill="E62A32"/>
          </w:tcPr>
          <w:p w14:paraId="20176CE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3DB9F6BE" w14:textId="77777777" w:rsidR="00E00F5D" w:rsidRPr="007B15AD" w:rsidRDefault="002B3160">
            <w:pPr>
              <w:pStyle w:val="TableParagraph"/>
              <w:ind w:left="986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PRODUCTS</w:t>
            </w:r>
          </w:p>
        </w:tc>
        <w:tc>
          <w:tcPr>
            <w:tcW w:w="3402" w:type="dxa"/>
            <w:shd w:val="clear" w:color="auto" w:fill="E62A32"/>
          </w:tcPr>
          <w:p w14:paraId="223BB78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67FCB472" w14:textId="77777777" w:rsidR="00E00F5D" w:rsidRPr="007B15AD" w:rsidRDefault="002B3160">
            <w:pPr>
              <w:pStyle w:val="TableParagraph"/>
              <w:ind w:left="733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BILLING ADDRESS</w:t>
            </w:r>
          </w:p>
        </w:tc>
      </w:tr>
      <w:tr w:rsidR="00E00F5D" w:rsidRPr="007B15AD" w14:paraId="4C62AB9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B3339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7437DF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344404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F129C68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005D00B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F05B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1EFFEE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A932FE2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8070AA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131D1A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45246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6B4D9E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4BA0B3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043A5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03F47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7693C0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43184CF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64E1F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2548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ED03DF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B2F8D2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A4845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19867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4C7284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05E5D5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D44B50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E1CE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E95B85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75FE54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4ECDB2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DA0E7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503619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368D21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74F740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E21E2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7C53CEB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2DC3D94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D72BF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62580A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71CCA8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54BECA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3664D2E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FADDD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16DC437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693A0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88C8B9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52D35B9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5196234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B0D3E5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1D203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66AAA7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0679D7A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9D944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2E534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3CF3F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889D156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2110FE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39B44A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A5250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DAD0492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A30A3A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0284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69F05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2EFCE81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195431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3C5C9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B806F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C27D93D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34D1FB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9B4F9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4A30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B687D6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FC5C24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0BB758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297FA4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E9FDA8E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29EF66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76003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98140C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989BC99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5904A8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B873DA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E554D7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30896B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41528D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CD02E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5F5D5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30B53B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B8A398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70CEBF0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840D9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CD9E76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497943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1D915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5D999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BE7207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E8E76E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A74C07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C080C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13E449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CD6992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BD5D8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EB9FC6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7D264E5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629B69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94D775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BE769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2029CFC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D7557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9BD8A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788B1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68CD0ED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94D56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70A956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6EF079" w14:textId="77777777" w:rsidR="00E00F5D" w:rsidRDefault="00E00F5D" w:rsidP="00D65A32">
            <w:pPr>
              <w:jc w:val="center"/>
              <w:rPr>
                <w:rFonts w:ascii="Arial" w:hAnsi="Arial" w:cs="Arial"/>
              </w:rPr>
            </w:pPr>
          </w:p>
          <w:p w14:paraId="017224DF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73BC2B25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017BDF5E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092CDB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979A40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18E7691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4C1396CB" w14:textId="5AB97C6E" w:rsidR="00F43314" w:rsidRPr="007B15AD" w:rsidRDefault="00F43314" w:rsidP="00D65A3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337CC26" w14:textId="77777777" w:rsidR="00B30A15" w:rsidRDefault="00B30A15">
      <w:pPr>
        <w:rPr>
          <w:rFonts w:ascii="Arial" w:hAnsi="Arial" w:cs="Arial"/>
        </w:rPr>
      </w:pPr>
    </w:p>
    <w:p w14:paraId="69591AB7" w14:textId="77777777" w:rsidR="00CC3C84" w:rsidRDefault="00CC3C84">
      <w:pPr>
        <w:rPr>
          <w:rFonts w:ascii="Arial" w:hAnsi="Arial" w:cs="Arial"/>
        </w:rPr>
      </w:pPr>
    </w:p>
    <w:sectPr w:rsidR="00CC3C84">
      <w:pgSz w:w="11910" w:h="16840"/>
      <w:pgMar w:top="0" w:right="0" w:bottom="780" w:left="740" w:header="0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465DB" w14:textId="77777777" w:rsidR="0018489B" w:rsidRDefault="0018489B">
      <w:r>
        <w:separator/>
      </w:r>
    </w:p>
  </w:endnote>
  <w:endnote w:type="continuationSeparator" w:id="0">
    <w:p w14:paraId="0F595B38" w14:textId="77777777" w:rsidR="0018489B" w:rsidRDefault="00184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ceTV Brown TT">
    <w:panose1 w:val="020B0504020101010102"/>
    <w:charset w:val="00"/>
    <w:family w:val="swiss"/>
    <w:pitch w:val="variable"/>
    <w:sig w:usb0="A00000FF" w:usb1="4000F0FB" w:usb2="0000000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402152" w14:textId="77777777" w:rsidR="009C5B61" w:rsidRDefault="009C5B61" w:rsidP="00105C32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19CC50B" w14:textId="77777777" w:rsidR="009C5B61" w:rsidRDefault="009C5B61" w:rsidP="009C5B61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1C752" w14:textId="77777777" w:rsidR="002611CB" w:rsidRPr="0021222A" w:rsidRDefault="002611CB" w:rsidP="00C61901">
    <w:pPr>
      <w:pStyle w:val="Pieddepage"/>
      <w:framePr w:wrap="none" w:vAnchor="text" w:hAnchor="page" w:x="11013" w:y="-448"/>
      <w:rPr>
        <w:rStyle w:val="Numrodepage"/>
        <w:rFonts w:ascii="Arial" w:hAnsi="Arial" w:cs="Arial"/>
        <w:color w:val="FFFFFF" w:themeColor="background1"/>
        <w:sz w:val="18"/>
        <w:szCs w:val="18"/>
      </w:rPr>
    </w:pP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begin"/>
    </w:r>
    <w:r w:rsidRPr="0021222A">
      <w:rPr>
        <w:rStyle w:val="Numrodepage"/>
        <w:rFonts w:ascii="Arial" w:hAnsi="Arial" w:cs="Arial"/>
        <w:color w:val="FFFFFF" w:themeColor="background1"/>
        <w:sz w:val="18"/>
      </w:rPr>
      <w:instrText xml:space="preserve">PAGE  </w:instrTex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separate"/>
    </w:r>
    <w:r w:rsidRPr="0021222A">
      <w:rPr>
        <w:rStyle w:val="Numrodepage"/>
        <w:rFonts w:ascii="Arial" w:hAnsi="Arial" w:cs="Arial"/>
        <w:color w:val="FFFFFF" w:themeColor="background1"/>
        <w:sz w:val="18"/>
      </w:rPr>
      <w:t>2</w: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end"/>
    </w:r>
    <w:r w:rsidRPr="0021222A">
      <w:rPr>
        <w:rStyle w:val="Numrodepage"/>
        <w:rFonts w:ascii="Arial" w:hAnsi="Arial"/>
        <w:color w:val="FFFFFF" w:themeColor="background1"/>
        <w:sz w:val="18"/>
      </w:rPr>
      <w:t>/3</w:t>
    </w:r>
  </w:p>
  <w:p w14:paraId="38FEC264" w14:textId="0BF2DD2C" w:rsidR="00E61F4C" w:rsidRDefault="00E61F4C">
    <w:pPr>
      <w:pStyle w:val="Corpsdetexte"/>
      <w:spacing w:line="14" w:lineRule="auto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7BB8C" w14:textId="75C3490A" w:rsidR="00C32413" w:rsidRPr="00270A16" w:rsidRDefault="00C32413" w:rsidP="002611CB">
    <w:pPr>
      <w:pStyle w:val="Pieddepage"/>
      <w:framePr w:wrap="none" w:vAnchor="text" w:hAnchor="page" w:x="11041" w:y="-156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begin"/>
    </w:r>
    <w:r w:rsidRPr="0021222A">
      <w:rPr>
        <w:rStyle w:val="Numrodepage"/>
        <w:rFonts w:ascii="Arial" w:hAnsi="Arial" w:cs="Arial"/>
        <w:color w:val="FFFFFF" w:themeColor="background1"/>
        <w:sz w:val="18"/>
      </w:rPr>
      <w:instrText xml:space="preserve">PAGE  </w:instrTex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separate"/>
    </w:r>
    <w:r w:rsidR="00CD4285" w:rsidRPr="0021222A">
      <w:rPr>
        <w:rStyle w:val="Numrodepage"/>
        <w:rFonts w:ascii="Arial" w:hAnsi="Arial" w:cs="Arial"/>
        <w:color w:val="FFFFFF" w:themeColor="background1"/>
        <w:sz w:val="18"/>
      </w:rPr>
      <w:t>2</w: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end"/>
    </w:r>
    <w:r w:rsidRPr="0021222A">
      <w:rPr>
        <w:rStyle w:val="Numrodepage"/>
        <w:rFonts w:ascii="Arial" w:hAnsi="Arial"/>
        <w:color w:val="FFFFFF" w:themeColor="background1"/>
        <w:sz w:val="18"/>
      </w:rPr>
      <w:t>/3</w:t>
    </w:r>
  </w:p>
  <w:p w14:paraId="25A23C6C" w14:textId="302FF8F9" w:rsidR="00E61F4C" w:rsidRDefault="00E61F4C" w:rsidP="009C5B61">
    <w:pPr>
      <w:pStyle w:val="Corpsdetexte"/>
      <w:spacing w:line="14" w:lineRule="auto"/>
      <w:ind w:left="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ADD1B" w14:textId="77777777" w:rsidR="0018489B" w:rsidRDefault="0018489B">
      <w:r>
        <w:separator/>
      </w:r>
    </w:p>
  </w:footnote>
  <w:footnote w:type="continuationSeparator" w:id="0">
    <w:p w14:paraId="3D45C755" w14:textId="77777777" w:rsidR="0018489B" w:rsidRDefault="00184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4DE91B" w14:textId="4409AFC6" w:rsidR="00863939" w:rsidRDefault="005C0134" w:rsidP="00863939">
    <w:pPr>
      <w:pStyle w:val="En-tte"/>
      <w:ind w:left="-709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EBA57C6" wp14:editId="622BC3F6">
          <wp:simplePos x="0" y="0"/>
          <wp:positionH relativeFrom="column">
            <wp:posOffset>-469900</wp:posOffset>
          </wp:positionH>
          <wp:positionV relativeFrom="paragraph">
            <wp:posOffset>-6985</wp:posOffset>
          </wp:positionV>
          <wp:extent cx="7553325" cy="9901646"/>
          <wp:effectExtent l="0" t="0" r="3175" b="4445"/>
          <wp:wrapNone/>
          <wp:docPr id="234141207" name="Image 1" descr="Une image contenant capture d’écran,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4141207" name="Image 1" descr="Une image contenant capture d’écran, texte&#10;&#10;Description générée automatiquement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256"/>
                  <a:stretch/>
                </pic:blipFill>
                <pic:spPr bwMode="auto">
                  <a:xfrm>
                    <a:off x="0" y="0"/>
                    <a:ext cx="7553647" cy="99020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jIwMjEysjQzMDRS0lEKTi0uzszPAykwrAUAQo0FgCwAAAA="/>
  </w:docVars>
  <w:rsids>
    <w:rsidRoot w:val="00E00F5D"/>
    <w:rsid w:val="000102C5"/>
    <w:rsid w:val="00013D59"/>
    <w:rsid w:val="000254BF"/>
    <w:rsid w:val="000455C2"/>
    <w:rsid w:val="0004742C"/>
    <w:rsid w:val="0006717A"/>
    <w:rsid w:val="000A347E"/>
    <w:rsid w:val="000E35E7"/>
    <w:rsid w:val="000F245B"/>
    <w:rsid w:val="00105C32"/>
    <w:rsid w:val="001744FD"/>
    <w:rsid w:val="001762CD"/>
    <w:rsid w:val="001771E1"/>
    <w:rsid w:val="00184391"/>
    <w:rsid w:val="0018489B"/>
    <w:rsid w:val="001E5596"/>
    <w:rsid w:val="0021222A"/>
    <w:rsid w:val="00222DC0"/>
    <w:rsid w:val="0025547D"/>
    <w:rsid w:val="002611CB"/>
    <w:rsid w:val="00267255"/>
    <w:rsid w:val="00267BD5"/>
    <w:rsid w:val="00270A16"/>
    <w:rsid w:val="0028002A"/>
    <w:rsid w:val="002800B0"/>
    <w:rsid w:val="00295219"/>
    <w:rsid w:val="00296CB6"/>
    <w:rsid w:val="002B3160"/>
    <w:rsid w:val="002C2D86"/>
    <w:rsid w:val="002D3D7E"/>
    <w:rsid w:val="002F24C4"/>
    <w:rsid w:val="00337CC1"/>
    <w:rsid w:val="00340FC6"/>
    <w:rsid w:val="0034189F"/>
    <w:rsid w:val="00342B3E"/>
    <w:rsid w:val="003767EE"/>
    <w:rsid w:val="003C3E30"/>
    <w:rsid w:val="003D50D1"/>
    <w:rsid w:val="003D7FA3"/>
    <w:rsid w:val="003E5676"/>
    <w:rsid w:val="003F4C40"/>
    <w:rsid w:val="00431342"/>
    <w:rsid w:val="00441E16"/>
    <w:rsid w:val="00484690"/>
    <w:rsid w:val="004B16E8"/>
    <w:rsid w:val="004B24C1"/>
    <w:rsid w:val="004D0544"/>
    <w:rsid w:val="00503021"/>
    <w:rsid w:val="005278E0"/>
    <w:rsid w:val="00527C31"/>
    <w:rsid w:val="005572F3"/>
    <w:rsid w:val="00577B27"/>
    <w:rsid w:val="0058559F"/>
    <w:rsid w:val="00591328"/>
    <w:rsid w:val="0059222E"/>
    <w:rsid w:val="005C0134"/>
    <w:rsid w:val="005C1CEE"/>
    <w:rsid w:val="005C3600"/>
    <w:rsid w:val="005D207D"/>
    <w:rsid w:val="0060762D"/>
    <w:rsid w:val="00650B0F"/>
    <w:rsid w:val="00653744"/>
    <w:rsid w:val="006664F8"/>
    <w:rsid w:val="00692BDD"/>
    <w:rsid w:val="00692D6B"/>
    <w:rsid w:val="006A122F"/>
    <w:rsid w:val="006D4E43"/>
    <w:rsid w:val="006E47C0"/>
    <w:rsid w:val="007008E3"/>
    <w:rsid w:val="007179BA"/>
    <w:rsid w:val="007207A1"/>
    <w:rsid w:val="00720E19"/>
    <w:rsid w:val="00722901"/>
    <w:rsid w:val="007A58D8"/>
    <w:rsid w:val="007B0BCE"/>
    <w:rsid w:val="007B15AD"/>
    <w:rsid w:val="007E294E"/>
    <w:rsid w:val="007E64DB"/>
    <w:rsid w:val="00825267"/>
    <w:rsid w:val="00834A6F"/>
    <w:rsid w:val="00843A8A"/>
    <w:rsid w:val="008614F5"/>
    <w:rsid w:val="00863939"/>
    <w:rsid w:val="00867F66"/>
    <w:rsid w:val="00902C73"/>
    <w:rsid w:val="00931947"/>
    <w:rsid w:val="00992775"/>
    <w:rsid w:val="00994EC8"/>
    <w:rsid w:val="009C5B61"/>
    <w:rsid w:val="009E1315"/>
    <w:rsid w:val="00A1793D"/>
    <w:rsid w:val="00A30039"/>
    <w:rsid w:val="00A4176E"/>
    <w:rsid w:val="00B30A15"/>
    <w:rsid w:val="00B35CED"/>
    <w:rsid w:val="00B56DA6"/>
    <w:rsid w:val="00BA4A1F"/>
    <w:rsid w:val="00BC3AF0"/>
    <w:rsid w:val="00BE3CCB"/>
    <w:rsid w:val="00BE7F43"/>
    <w:rsid w:val="00C32413"/>
    <w:rsid w:val="00C54974"/>
    <w:rsid w:val="00C55615"/>
    <w:rsid w:val="00C61901"/>
    <w:rsid w:val="00C73697"/>
    <w:rsid w:val="00CA26D6"/>
    <w:rsid w:val="00CB332F"/>
    <w:rsid w:val="00CC3C84"/>
    <w:rsid w:val="00CD0499"/>
    <w:rsid w:val="00CD4285"/>
    <w:rsid w:val="00CF1D32"/>
    <w:rsid w:val="00D01B7B"/>
    <w:rsid w:val="00D25855"/>
    <w:rsid w:val="00D31F62"/>
    <w:rsid w:val="00D43535"/>
    <w:rsid w:val="00D65A32"/>
    <w:rsid w:val="00D7076F"/>
    <w:rsid w:val="00E00F5D"/>
    <w:rsid w:val="00E05D01"/>
    <w:rsid w:val="00E61F4C"/>
    <w:rsid w:val="00E645CF"/>
    <w:rsid w:val="00E70BF7"/>
    <w:rsid w:val="00EA0198"/>
    <w:rsid w:val="00EA483D"/>
    <w:rsid w:val="00EB3A0C"/>
    <w:rsid w:val="00ED4817"/>
    <w:rsid w:val="00EF0739"/>
    <w:rsid w:val="00F117C4"/>
    <w:rsid w:val="00F11DA0"/>
    <w:rsid w:val="00F15502"/>
    <w:rsid w:val="00F43314"/>
    <w:rsid w:val="00F53D72"/>
    <w:rsid w:val="00F70949"/>
    <w:rsid w:val="00F96BF5"/>
    <w:rsid w:val="00FC3202"/>
    <w:rsid w:val="00FE245E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3759C5"/>
  <w15:docId w15:val="{08467D90-1BC7-453D-8657-5EEDCEBF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pPr>
      <w:ind w:left="110"/>
    </w:pPr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F245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245B"/>
    <w:rPr>
      <w:rFonts w:ascii="Tahoma" w:eastAsia="HeldustryFT Regular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C1CEE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C1CEE"/>
    <w:rPr>
      <w:rFonts w:ascii="HeldustryFT Regular" w:eastAsia="HeldustryFT Regular" w:hAnsi="HeldustryFT Regular" w:cs="HeldustryFT Regular"/>
    </w:rPr>
  </w:style>
  <w:style w:type="character" w:styleId="Numrodepage">
    <w:name w:val="page number"/>
    <w:basedOn w:val="Policepardfaut"/>
    <w:uiPriority w:val="99"/>
    <w:semiHidden/>
    <w:unhideWhenUsed/>
    <w:rsid w:val="00ED4817"/>
  </w:style>
  <w:style w:type="character" w:styleId="Marquedecommentaire">
    <w:name w:val="annotation reference"/>
    <w:basedOn w:val="Policepardfaut"/>
    <w:uiPriority w:val="99"/>
    <w:semiHidden/>
    <w:unhideWhenUsed/>
    <w:rsid w:val="00D435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435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43535"/>
    <w:rPr>
      <w:rFonts w:ascii="HeldustryFT Regular" w:eastAsia="HeldustryFT Regular" w:hAnsi="HeldustryFT Regular" w:cs="HeldustryFT Regular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5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535"/>
    <w:rPr>
      <w:rFonts w:ascii="HeldustryFT Regular" w:eastAsia="HeldustryFT Regular" w:hAnsi="HeldustryFT Regular" w:cs="HeldustryFT Regular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3418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37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Fasan Pauline</cp:lastModifiedBy>
  <cp:revision>9</cp:revision>
  <cp:lastPrinted>2020-09-14T08:51:00Z</cp:lastPrinted>
  <dcterms:created xsi:type="dcterms:W3CDTF">2023-01-13T13:22:00Z</dcterms:created>
  <dcterms:modified xsi:type="dcterms:W3CDTF">2024-10-2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